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env</w:t>
      </w:r>
      <w:r>
        <w:t xml:space="preserve"> </w:t>
      </w:r>
      <w:r>
        <w:t xml:space="preserve">ใน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 และนักเรียนปลายทางทุกคนค่ะ วันนี้พบกับคุณครูคณิตาและคุณครูปรเมษฐ รายวิชาภาษาไทย ชั้นประถมศึกษาปีที่ 6 ค่ะ วันนี้เรามาเจอกับนักเรียนอีกแล้วใช่ไหมคะ คุณครูปรเมษฐคะ วันนี้เราจะเรียนเกี่ยวกับเรื่องอะไรคะ ครูจะพานักเรียนไปฝึกสมองประลองปัญญานะครับ 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 นักเรียนคะ นักเรียนทราบไหมคะ ว่ากรอกแบบรายการคืออะไร ตอบคุณครูปลายทางได้เลยนะคะ นักเรียนคิดว่าการกรอกแบบรายการคืออะไร มีลักษณะแบบไหน และนักเรียนนี่เคยกรอกแบบรายการบ้างหรือเปล่า ตอบคุณครูปลายทางแล้วหรือยังคะ 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มีนะครับ เชื่อว่าเรื่องการกรอกแบบรายการนี่ หนู ๆ นี่คุ้นชินกันดี แต่อาจจะไม่คุ้นกับคำนี้ แต่ทุกคนผ่านมาหมดแล้ว แล้ว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เลยดีกว่าค่ะ ตัวอย่างแรกนะคะ นักเรียนคุ้นเคยไหมเอ่ย เป็นการกรอกใบฝากถอนเงินในธนาคารนะคะ นี่เป็นธนาคารของ มันจะมีลักษณะของใบฝาก - ถอนเงินนะ ก็คือหลายธนาคารก็จรูปแบบอย่างนี้นะคะ</w:t>
      </w:r>
    </w:p>
    <w:p>
      <w:pPr>
        <w:pStyle w:val="BodyText"/>
      </w:pPr>
      <w:r>
        <w:t xml:space="preserve">(คุณครูปรเมษฐ) อันนี้เป็นของธนาคารออมสินะ ธนาคารออมสินก็สนับสนุนให้เด็ก ๆ ได้รู้จักการออมใช่ไหมครับ การออมนี่ถือเป็นสิ่งสำคัญ ตอนที่ครูเป็นเด็ก ๆ นั้นครูชอบไปฝากเงินมาเลย เพราะว่าหลังฝากเงินนี่เด็ก ๆ จะได้อะไรกลับมาด้วยครับ ได้คลังออมสินหรือกระปุกออมสินกลับมาด้วยเป็นการส่งเสริมการออม การออมถือเป็นคุณธรรมที่ดีของเด็กไทยทุกคนนะครับ เราต้องรู้จักเก็บหอมรอมริบนะคะ อ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 เอาฝากออกเหลือแค่ถอน ตอนนี้ก็ 0 0 หมดแล้ว ถอนออกมาหมดแล้ว เด็ก ๆ ห้ามเอาอย่างนะ เด็ก ๆ ใช้ใบนี้เท่านั้น อย่าไปใช้ใบนั้นไม่ดีลูก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 ก็คือเป็นการลงทุนเพิ่มเติมนะคะ ไม่ใช่ว่าเป็นการใช้หมดนะคะ ก็ถือว่าเป็นลักษณะการเพิ่มยอดเงินใน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 เรามาดูรูปแบบอักแบบหนึ่งกันดีกว่า กรอกคำขอมีบัตร หรือเปลี่ยนบัตรประจำตัว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ะว่าเราทำบัตรประชาชนตั้งแต่อายุเท่าไร 7 ปีนะ 7 ปีบริบูรณ์เราก็จะทำบัตรกันแล้วเพราะฉะนั้น 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ช่วยดูแล้วก็ช่วยดูตรวจสอบในการกรอกนะ แต่ว่าหากอายุครบ 15 แล้วเราก็จะต้องไปเปลี่ยนบัตรประชาชน เราก็จะมีแบบฟอร์มอีกแบบหนึ่ง เพื่อไว้กรอกนะคะ กรอกด้วย เราเคยเรียนกันไปแล้ว การส่งพัสดุการส่งจดหมายจะมีรูปแบบคล้าย ๆ กันนะ ก็คือจะมี ชื่อ 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</w:t>
      </w:r>
      <w:r>
        <w:t xml:space="preserve"> </w:t>
      </w:r>
      <w:r>
        <w:t xml:space="preserve">“</w:t>
      </w:r>
      <w:r>
        <w:t xml:space="preserve">กรอกแบบรายการ</w:t>
      </w:r>
      <w:r>
        <w:t xml:space="preserve">”</w:t>
      </w:r>
      <w:r>
        <w:t xml:space="preserve"> </w:t>
      </w:r>
      <w:r>
        <w:t xml:space="preserve">เหมือนกันค่ะ เอาล่ะค่ะ มาดูอีกแบบหนึ่งค่ะ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ได้กรอก นักเรียนทุกคนต้องมี E-mail หรือ Gmail เป็นของตัวเอง 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ยวข้องกับตัวเรา เด็ก ๆ ก็ผ่านการกรอกมาเป็นที่เรียบร้อยแล้วครูเชื่ออย่างนั้นครับ ต่อมานะคะ การกรอกข้อมูลงทะเบียนค่ะ ข้อมูลลงทะเบียน นักเรียนลองสังเกตนะคะ เกี่ยวกับการสมัครสมาชิกนะ การที่นักเรียนจะสมัครสมาชิกนะคะ ในรูปแบบของเว็บไซต์ต่าง ๆ นี่ เขาก็จะมีให้กรอกข้อมูลต่าง ๆ นะคะ จะมีให้กรอกตั้งแต่อีเมลนะคะ รหัส รหัสผ่านนะคะ ประเทศ ชื่อ-สกุล วันเกิด หรือข้อมูลต่าง ๆ 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จะกรอกก็ได้หรือไม่กรอกก็ได้ อันนี้คือสิ่งที่เขาได้ตั้งไว้นะ เอาล่ะค่ะ มาดูคำถามกระตุ้นความคิดกันดีกว่าค่ะ เอาล่ะค่ะ มาดูคำถามกระตุ้นความคิดค่ะ ถามครูปรเมษฐหน่อยค่ะ</w:t>
      </w:r>
    </w:p>
    <w:p>
      <w:pPr>
        <w:pStyle w:val="BodyText"/>
      </w:pPr>
      <w:r>
        <w:t xml:space="preserve">(คุณครูปรเมษฐ) นักเรียนครับ หนู ๆ เคยกรอกแบบรายการใดบ้าน สอบถาม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ตอบเลย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ต้องเขียนบอกจำนวนเงิน ก็ถือว่าเป็นการกรอกเช่นเดียวกัน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และชัดเจน ไหนลองช่วยแสดงความคิดเห็นสิ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 การกรอกแบบรายการนี่ เดี๋ยวเรามาสรุปกันอีก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เรามาดูจุดประสงค์ของการเรียนรู้กันดีกว่าค่ะ จุดประสงค์การเรียนรู้ของวันนี้นะคะ อย่างแรกเลยคือนักเรียนจะต้องบอกหลักการกรอกแบบรายการต่าง ๆ ได้ค่ะ และกรอกแบบรายการได้ถุกต้องนะคะ สุดท้าย ก็คือนักเรียนจะต้องเห็นความสำคัญของการกรอก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และจะต้องทำให้ได้และเห็นความสำคัญของมันนะครับเอาล่ะค่ะ เรามาดูการกรอกแบบรายการคืออะ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env ใน PE</dc:title>
  <dc:creator/>
  <cp:keywords/>
  <dcterms:created xsi:type="dcterms:W3CDTF">2022-04-01T04:58:30Z</dcterms:created>
  <dcterms:modified xsi:type="dcterms:W3CDTF">2022-04-01T04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เมษายน 2565 เวลา 10.32 น.</vt:lpwstr>
  </property>
  <property fmtid="{D5CDD505-2E9C-101B-9397-08002B2CF9AE}" pid="3" name="subtitle">
    <vt:lpwstr/>
  </property>
</Properties>
</file>